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6DB5873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>Allied Health – Medical Sciences</w:t>
      </w:r>
    </w:p>
    <w:p w14:paraId="297ECB5F" w14:textId="3223BCFB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A213D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7B489050" w14:textId="77777777" w:rsidR="00DE6EA8" w:rsidRDefault="00DE6EA8" w:rsidP="00DE6EA8">
      <w:pPr>
        <w:pStyle w:val="Heading2"/>
        <w:spacing w:before="0"/>
      </w:pPr>
      <w:r>
        <w:t>University Graduation Requirements</w:t>
      </w:r>
    </w:p>
    <w:p w14:paraId="29D558A8" w14:textId="5992D9BA" w:rsidR="00DE6EA8" w:rsidRDefault="00A6264C" w:rsidP="00DE6EA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F09">
            <w:rPr>
              <w:rFonts w:ascii="MS Gothic" w:eastAsia="MS Gothic" w:hAnsi="MS Gothic" w:hint="eastAsia"/>
            </w:rPr>
            <w:t>☐</w:t>
          </w:r>
        </w:sdtContent>
      </w:sdt>
      <w:r w:rsidR="00DE6EA8">
        <w:t>Students must earn 124 hours to be eligible for graduation.</w:t>
      </w:r>
    </w:p>
    <w:p w14:paraId="78B6E7CA" w14:textId="0C7E2B57" w:rsidR="00DE6EA8" w:rsidRDefault="00A6264C" w:rsidP="00DE6EA8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F09">
            <w:rPr>
              <w:rFonts w:ascii="MS Gothic" w:eastAsia="MS Gothic" w:hAnsi="MS Gothic" w:hint="eastAsia"/>
            </w:rPr>
            <w:t>☐</w:t>
          </w:r>
        </w:sdtContent>
      </w:sdt>
      <w:r w:rsidR="00DE6EA8">
        <w:t>Students must maintain an overall minimum GPA of 3.5 to be eligible for graduation with Honors Distinction.</w:t>
      </w:r>
    </w:p>
    <w:p w14:paraId="1BE72A85" w14:textId="701B297A" w:rsidR="00DE6EA8" w:rsidRDefault="00A6264C" w:rsidP="00DE6EA8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6EA8">
            <w:rPr>
              <w:rFonts w:ascii="MS Gothic" w:eastAsia="MS Gothic" w:hAnsi="MS Gothic" w:hint="eastAsia"/>
            </w:rPr>
            <w:t>☐</w:t>
          </w:r>
        </w:sdtContent>
      </w:sdt>
      <w:r w:rsidR="00DE6EA8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DE6EA8">
        <w:t xml:space="preserve"> points per year.</w:t>
      </w:r>
    </w:p>
    <w:p w14:paraId="0E56E6CB" w14:textId="50B037C5" w:rsidR="00DE6EA8" w:rsidRDefault="00A6264C" w:rsidP="00DE6EA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F09">
            <w:rPr>
              <w:rFonts w:ascii="MS Gothic" w:eastAsia="MS Gothic" w:hAnsi="MS Gothic" w:hint="eastAsia"/>
            </w:rPr>
            <w:t>☐</w:t>
          </w:r>
        </w:sdtContent>
      </w:sdt>
      <w:r w:rsidR="00DE6EA8">
        <w:t>Students must maintain a major minimum GPA of 2.0 to be eligible for graduation.</w:t>
      </w:r>
    </w:p>
    <w:p w14:paraId="36E0AF3F" w14:textId="77777777" w:rsidR="00DE6EA8" w:rsidRDefault="00A6264C" w:rsidP="00DE6EA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6EA8">
            <w:rPr>
              <w:rFonts w:ascii="MS Gothic" w:eastAsia="MS Gothic" w:hAnsi="MS Gothic" w:hint="eastAsia"/>
            </w:rPr>
            <w:t>☐</w:t>
          </w:r>
        </w:sdtContent>
      </w:sdt>
      <w:r w:rsidR="00DE6EA8">
        <w:t>Students must complete 31 credit hours in residency at UT to be eligible for graduation.</w:t>
      </w:r>
    </w:p>
    <w:p w14:paraId="64AFD1E3" w14:textId="77777777" w:rsidR="00DE6EA8" w:rsidRDefault="00A6264C" w:rsidP="00DE6EA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6EA8">
            <w:rPr>
              <w:rFonts w:ascii="MS Gothic" w:eastAsia="MS Gothic" w:hAnsi="MS Gothic" w:hint="eastAsia"/>
            </w:rPr>
            <w:t>☐</w:t>
          </w:r>
        </w:sdtContent>
      </w:sdt>
      <w:r w:rsidR="00DE6EA8">
        <w:t>Students must complete 15 credit hours in residency at UT in their major coursework.</w:t>
      </w:r>
    </w:p>
    <w:p w14:paraId="4813CEAD" w14:textId="77777777" w:rsidR="00DE6EA8" w:rsidRDefault="00DE6EA8" w:rsidP="00DE6EA8">
      <w:pPr>
        <w:spacing w:after="0"/>
      </w:pPr>
    </w:p>
    <w:p w14:paraId="3AEC9B30" w14:textId="77777777" w:rsidR="00DE6EA8" w:rsidRDefault="00DE6EA8" w:rsidP="00DE6EA8">
      <w:pPr>
        <w:pStyle w:val="Heading2"/>
        <w:spacing w:before="0"/>
      </w:pPr>
      <w:r>
        <w:t>Honors Requirements</w:t>
      </w:r>
    </w:p>
    <w:p w14:paraId="220A6033" w14:textId="77777777" w:rsidR="00DE6EA8" w:rsidRPr="00752C28" w:rsidRDefault="00DE6EA8" w:rsidP="00DE6EA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DE6EA8" w:rsidRPr="00D421C1" w14:paraId="351D20D1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3193D41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A4F86FB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7FA3702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6EA8" w14:paraId="3B89E741" w14:textId="77777777" w:rsidTr="000B2C1D">
        <w:trPr>
          <w:cantSplit/>
          <w:trHeight w:val="593"/>
        </w:trPr>
        <w:tc>
          <w:tcPr>
            <w:tcW w:w="7915" w:type="dxa"/>
          </w:tcPr>
          <w:p w14:paraId="3980CAA4" w14:textId="77777777" w:rsidR="00DE6EA8" w:rsidRDefault="00DE6EA8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CEAD1D1" w14:textId="77777777" w:rsidR="00DE6EA8" w:rsidRDefault="00DE6EA8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7800967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05F5A364" w14:textId="77777777" w:rsidR="00DE6EA8" w:rsidRDefault="00DE6EA8" w:rsidP="000B2C1D">
            <w:pPr>
              <w:spacing w:after="0"/>
            </w:pPr>
          </w:p>
        </w:tc>
      </w:tr>
      <w:tr w:rsidR="00DE6EA8" w14:paraId="21EF7B28" w14:textId="77777777" w:rsidTr="000B2C1D">
        <w:trPr>
          <w:cantSplit/>
          <w:trHeight w:val="530"/>
        </w:trPr>
        <w:tc>
          <w:tcPr>
            <w:tcW w:w="7915" w:type="dxa"/>
          </w:tcPr>
          <w:p w14:paraId="34797DBC" w14:textId="77777777" w:rsidR="00DE6EA8" w:rsidRDefault="00DE6EA8" w:rsidP="000B2C1D">
            <w:pPr>
              <w:spacing w:after="0"/>
            </w:pPr>
            <w:r>
              <w:t>AWR 101 (4cr) - Reading Locally &amp; Globally</w:t>
            </w:r>
          </w:p>
          <w:p w14:paraId="33D955F6" w14:textId="77777777" w:rsidR="00DE6EA8" w:rsidRDefault="00DE6EA8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33C38ED7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704BAB17" w14:textId="77777777" w:rsidR="00DE6EA8" w:rsidRDefault="00DE6EA8" w:rsidP="000B2C1D">
            <w:pPr>
              <w:spacing w:after="0"/>
            </w:pPr>
          </w:p>
        </w:tc>
      </w:tr>
      <w:tr w:rsidR="00DE6EA8" w14:paraId="425C4918" w14:textId="77777777" w:rsidTr="000B2C1D">
        <w:trPr>
          <w:cantSplit/>
        </w:trPr>
        <w:tc>
          <w:tcPr>
            <w:tcW w:w="0" w:type="auto"/>
          </w:tcPr>
          <w:p w14:paraId="7B547349" w14:textId="77777777" w:rsidR="00DE6EA8" w:rsidRDefault="00DE6EA8" w:rsidP="000B2C1D">
            <w:pPr>
              <w:spacing w:after="0"/>
            </w:pPr>
            <w:r>
              <w:t>AWR 201 (4cr) – Writing and Research: The Local and the Global</w:t>
            </w:r>
          </w:p>
          <w:p w14:paraId="71D7BBD7" w14:textId="77777777" w:rsidR="00DE6EA8" w:rsidRPr="00E415F7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7C4E1EEA" w14:textId="77777777" w:rsidR="00DE6EA8" w:rsidRDefault="00DE6EA8" w:rsidP="000B2C1D">
            <w:pPr>
              <w:spacing w:after="0"/>
            </w:pPr>
          </w:p>
        </w:tc>
        <w:tc>
          <w:tcPr>
            <w:tcW w:w="1435" w:type="dxa"/>
          </w:tcPr>
          <w:p w14:paraId="5C04E1EE" w14:textId="77777777" w:rsidR="00DE6EA8" w:rsidRDefault="00DE6EA8" w:rsidP="000B2C1D">
            <w:pPr>
              <w:spacing w:after="0"/>
            </w:pPr>
          </w:p>
        </w:tc>
      </w:tr>
      <w:tr w:rsidR="00DE6EA8" w14:paraId="659A23A2" w14:textId="77777777" w:rsidTr="000B2C1D">
        <w:trPr>
          <w:cantSplit/>
          <w:trHeight w:val="557"/>
        </w:trPr>
        <w:tc>
          <w:tcPr>
            <w:tcW w:w="7915" w:type="dxa"/>
          </w:tcPr>
          <w:p w14:paraId="696CEB31" w14:textId="77777777" w:rsidR="00DE6EA8" w:rsidRDefault="00DE6EA8" w:rsidP="000B2C1D">
            <w:pPr>
              <w:spacing w:after="0"/>
            </w:pPr>
            <w:r>
              <w:t>Math (4cr) Requirement (choose one):</w:t>
            </w:r>
          </w:p>
          <w:p w14:paraId="1287AFF7" w14:textId="77777777" w:rsidR="00DE6EA8" w:rsidRDefault="00DE6EA8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A763F30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256317F0" w14:textId="77777777" w:rsidR="00DE6EA8" w:rsidRDefault="00DE6EA8" w:rsidP="000B2C1D">
            <w:pPr>
              <w:spacing w:after="0"/>
            </w:pPr>
          </w:p>
        </w:tc>
      </w:tr>
    </w:tbl>
    <w:p w14:paraId="6555E8B3" w14:textId="77777777" w:rsidR="00DE6EA8" w:rsidRDefault="00DE6EA8" w:rsidP="00DE6EA8">
      <w:pPr>
        <w:pStyle w:val="Heading3"/>
        <w:spacing w:before="0" w:after="0"/>
        <w:rPr>
          <w:sz w:val="24"/>
          <w:szCs w:val="28"/>
        </w:rPr>
      </w:pPr>
    </w:p>
    <w:p w14:paraId="2BCCF59E" w14:textId="77777777" w:rsidR="00DE6EA8" w:rsidRPr="00752C28" w:rsidRDefault="00DE6EA8" w:rsidP="00DE6EA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E6EA8" w:rsidRPr="00D421C1" w14:paraId="7638D37F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0F77906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EAD815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70960A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6EA8" w14:paraId="41372C57" w14:textId="77777777" w:rsidTr="000B2C1D">
        <w:trPr>
          <w:cantSplit/>
        </w:trPr>
        <w:tc>
          <w:tcPr>
            <w:tcW w:w="7915" w:type="dxa"/>
          </w:tcPr>
          <w:p w14:paraId="7D16B57B" w14:textId="77777777" w:rsidR="00DE6EA8" w:rsidRDefault="00DE6EA8" w:rsidP="000B2C1D">
            <w:pPr>
              <w:spacing w:after="0"/>
            </w:pPr>
            <w:r>
              <w:t>HON 220 (4cr) – Where have we been?</w:t>
            </w:r>
          </w:p>
          <w:p w14:paraId="6B3D23BF" w14:textId="77777777" w:rsidR="00DE6EA8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3913E2A" w14:textId="77777777" w:rsidR="00DE6EA8" w:rsidRPr="000A2092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60A9AC4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2FE00BF3" w14:textId="77777777" w:rsidR="00DE6EA8" w:rsidRDefault="00DE6EA8" w:rsidP="000B2C1D">
            <w:pPr>
              <w:spacing w:after="0"/>
            </w:pPr>
          </w:p>
        </w:tc>
      </w:tr>
      <w:tr w:rsidR="00DE6EA8" w14:paraId="11FF1780" w14:textId="77777777" w:rsidTr="000B2C1D">
        <w:trPr>
          <w:cantSplit/>
        </w:trPr>
        <w:tc>
          <w:tcPr>
            <w:tcW w:w="7915" w:type="dxa"/>
          </w:tcPr>
          <w:p w14:paraId="7CACCEE2" w14:textId="77777777" w:rsidR="00DE6EA8" w:rsidRDefault="00DE6EA8" w:rsidP="000B2C1D">
            <w:pPr>
              <w:spacing w:after="0"/>
            </w:pPr>
            <w:r>
              <w:t>HON 230 (4cr) – Where are we now?</w:t>
            </w:r>
          </w:p>
          <w:p w14:paraId="0C89A6AC" w14:textId="77777777" w:rsidR="00DE6EA8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7CBBD9F" w14:textId="77777777" w:rsidR="00DE6EA8" w:rsidRPr="0000459F" w:rsidRDefault="00DE6EA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E364BE2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040A161D" w14:textId="77777777" w:rsidR="00DE6EA8" w:rsidRDefault="00DE6EA8" w:rsidP="000B2C1D">
            <w:pPr>
              <w:spacing w:after="0"/>
            </w:pPr>
          </w:p>
        </w:tc>
      </w:tr>
      <w:tr w:rsidR="00DE6EA8" w14:paraId="06748AC7" w14:textId="77777777" w:rsidTr="000B2C1D">
        <w:trPr>
          <w:cantSplit/>
        </w:trPr>
        <w:tc>
          <w:tcPr>
            <w:tcW w:w="7915" w:type="dxa"/>
          </w:tcPr>
          <w:p w14:paraId="02354F7D" w14:textId="77777777" w:rsidR="00DE6EA8" w:rsidRDefault="00DE6EA8" w:rsidP="000B2C1D">
            <w:pPr>
              <w:spacing w:after="0"/>
            </w:pPr>
            <w:r>
              <w:t xml:space="preserve">HON 240 (4cr) – Where are we going? </w:t>
            </w:r>
          </w:p>
          <w:p w14:paraId="5237148C" w14:textId="77777777" w:rsidR="00DE6EA8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61C2A29" w14:textId="77777777" w:rsidR="00DE6EA8" w:rsidRDefault="00DE6EA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18A3592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4E35F13D" w14:textId="77777777" w:rsidR="00DE6EA8" w:rsidRDefault="00DE6EA8" w:rsidP="000B2C1D">
            <w:pPr>
              <w:spacing w:after="0"/>
            </w:pPr>
          </w:p>
        </w:tc>
      </w:tr>
    </w:tbl>
    <w:p w14:paraId="3FFCB10F" w14:textId="77777777" w:rsidR="00DE6EA8" w:rsidRDefault="00DE6EA8" w:rsidP="00DE6EA8"/>
    <w:p w14:paraId="5C217233" w14:textId="77777777" w:rsidR="00DE6EA8" w:rsidRDefault="00DE6EA8" w:rsidP="00DE6EA8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E6EA8" w:rsidRPr="00D421C1" w14:paraId="43E65AC8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A2701FF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5844398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21DB4A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6EA8" w14:paraId="5542C52A" w14:textId="77777777" w:rsidTr="000B2C1D">
        <w:trPr>
          <w:cantSplit/>
        </w:trPr>
        <w:tc>
          <w:tcPr>
            <w:tcW w:w="7915" w:type="dxa"/>
          </w:tcPr>
          <w:p w14:paraId="77358DA2" w14:textId="77777777" w:rsidR="00DE6EA8" w:rsidRPr="00EA6BBF" w:rsidRDefault="00DE6EA8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C877E08" w14:textId="77777777" w:rsidR="00DE6EA8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4FACE40" w14:textId="77777777" w:rsidR="00DE6EA8" w:rsidRDefault="00DE6EA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C742D2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5B5B3666" w14:textId="77777777" w:rsidR="00DE6EA8" w:rsidRDefault="00DE6EA8" w:rsidP="000B2C1D">
            <w:pPr>
              <w:spacing w:after="0"/>
            </w:pPr>
          </w:p>
        </w:tc>
      </w:tr>
      <w:tr w:rsidR="00DE6EA8" w14:paraId="5EFB93F7" w14:textId="77777777" w:rsidTr="000B2C1D">
        <w:trPr>
          <w:cantSplit/>
        </w:trPr>
        <w:tc>
          <w:tcPr>
            <w:tcW w:w="7915" w:type="dxa"/>
          </w:tcPr>
          <w:p w14:paraId="7D92BB7D" w14:textId="77777777" w:rsidR="00DE6EA8" w:rsidRPr="00EA6BBF" w:rsidRDefault="00DE6EA8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012FA572" w14:textId="77777777" w:rsidR="00DE6EA8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BEAC3C8" w14:textId="77777777" w:rsidR="00DE6EA8" w:rsidRDefault="00DE6EA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865A06F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0DC879F6" w14:textId="77777777" w:rsidR="00DE6EA8" w:rsidRDefault="00DE6EA8" w:rsidP="000B2C1D">
            <w:pPr>
              <w:spacing w:after="0"/>
            </w:pPr>
          </w:p>
        </w:tc>
      </w:tr>
      <w:tr w:rsidR="00DE6EA8" w14:paraId="230B238C" w14:textId="77777777" w:rsidTr="000B2C1D">
        <w:trPr>
          <w:cantSplit/>
        </w:trPr>
        <w:tc>
          <w:tcPr>
            <w:tcW w:w="7915" w:type="dxa"/>
          </w:tcPr>
          <w:p w14:paraId="746858C3" w14:textId="77777777" w:rsidR="00DE6EA8" w:rsidRDefault="00DE6EA8" w:rsidP="000B2C1D">
            <w:pPr>
              <w:spacing w:after="0"/>
            </w:pPr>
            <w:r>
              <w:t>HON 257 (4cr) – Idea Lab: Social Science</w:t>
            </w:r>
          </w:p>
          <w:p w14:paraId="622213E5" w14:textId="77777777" w:rsidR="00DE6EA8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0621720" w14:textId="77777777" w:rsidR="00DE6EA8" w:rsidRDefault="00DE6EA8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E1E05C8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40D0BDB8" w14:textId="77777777" w:rsidR="00DE6EA8" w:rsidRDefault="00DE6EA8" w:rsidP="000B2C1D">
            <w:pPr>
              <w:spacing w:after="0"/>
            </w:pPr>
          </w:p>
        </w:tc>
      </w:tr>
    </w:tbl>
    <w:p w14:paraId="7D5F7451" w14:textId="77777777" w:rsidR="00DE6EA8" w:rsidRDefault="00DE6EA8" w:rsidP="00DE6EA8">
      <w:pPr>
        <w:spacing w:after="0"/>
      </w:pPr>
    </w:p>
    <w:p w14:paraId="51FE4C0C" w14:textId="77777777" w:rsidR="00DE6EA8" w:rsidRPr="00752C28" w:rsidRDefault="00DE6EA8" w:rsidP="00DE6EA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E6EA8" w:rsidRPr="00D421C1" w14:paraId="4A08D364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3B855AF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1BBCE92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F0B97D" w14:textId="77777777" w:rsidR="00DE6EA8" w:rsidRPr="00D421C1" w:rsidRDefault="00DE6EA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E6EA8" w14:paraId="144214EB" w14:textId="77777777" w:rsidTr="000B2C1D">
        <w:trPr>
          <w:cantSplit/>
        </w:trPr>
        <w:tc>
          <w:tcPr>
            <w:tcW w:w="7915" w:type="dxa"/>
          </w:tcPr>
          <w:p w14:paraId="4FA27B25" w14:textId="77777777" w:rsidR="00DE6EA8" w:rsidRDefault="00DE6EA8" w:rsidP="000B2C1D">
            <w:pPr>
              <w:spacing w:after="0"/>
            </w:pPr>
            <w:r>
              <w:t>HON 490 (6-10cr) – Thesis</w:t>
            </w:r>
          </w:p>
          <w:p w14:paraId="275B0FC9" w14:textId="77777777" w:rsidR="00DE6EA8" w:rsidRPr="000A2092" w:rsidRDefault="00DE6EA8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6B796796" w14:textId="77777777" w:rsidR="00DE6EA8" w:rsidRDefault="00DE6EA8" w:rsidP="000B2C1D">
            <w:pPr>
              <w:spacing w:after="0"/>
            </w:pPr>
          </w:p>
        </w:tc>
        <w:tc>
          <w:tcPr>
            <w:tcW w:w="1440" w:type="dxa"/>
          </w:tcPr>
          <w:p w14:paraId="2B87CFF8" w14:textId="77777777" w:rsidR="00DE6EA8" w:rsidRDefault="00DE6EA8" w:rsidP="000B2C1D">
            <w:pPr>
              <w:spacing w:after="0"/>
            </w:pPr>
          </w:p>
        </w:tc>
      </w:tr>
    </w:tbl>
    <w:p w14:paraId="46293B36" w14:textId="77777777" w:rsidR="00DE6EA8" w:rsidRPr="00BF7739" w:rsidRDefault="00DE6EA8" w:rsidP="00DE6EA8">
      <w:pPr>
        <w:spacing w:after="0"/>
        <w:rPr>
          <w:sz w:val="20"/>
          <w:szCs w:val="20"/>
        </w:rPr>
      </w:pPr>
    </w:p>
    <w:p w14:paraId="77D6CB25" w14:textId="3CBD995F" w:rsidR="00BF7739" w:rsidRDefault="00CE57C5" w:rsidP="007257D8">
      <w:pPr>
        <w:pStyle w:val="Heading2"/>
        <w:spacing w:before="0"/>
      </w:pPr>
      <w:r>
        <w:t>Allied Health – Medical Science</w:t>
      </w:r>
      <w:r w:rsidR="00E119E8">
        <w:t>s</w:t>
      </w:r>
      <w:r w:rsidR="00BF7739">
        <w:t xml:space="preserve"> Requirements (</w:t>
      </w:r>
      <w:r w:rsidR="00FE0713">
        <w:t>63-65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 xml:space="preserve">llied Health or Athletic Training </w:t>
            </w:r>
            <w:proofErr w:type="spellStart"/>
            <w:r w:rsidRPr="00CE57C5">
              <w:rPr>
                <w:rFonts w:cstheme="minorHAnsi"/>
                <w:i/>
                <w:iCs/>
              </w:rPr>
              <w:t>BSAT</w:t>
            </w:r>
            <w:proofErr w:type="spellEnd"/>
            <w:r w:rsidRPr="00CE57C5">
              <w:rPr>
                <w:rFonts w:cstheme="minorHAnsi"/>
                <w:i/>
                <w:iCs/>
              </w:rPr>
              <w:t xml:space="preserve">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HSC 491 (3cr) – Seminar in Allied Health </w:t>
            </w:r>
          </w:p>
          <w:p w14:paraId="7EF3E2DF" w14:textId="35F6A258" w:rsidR="00CE57C5" w:rsidRPr="00CE57C5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DE6EA8">
            <w:pPr>
              <w:spacing w:after="0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</w:tr>
    </w:tbl>
    <w:p w14:paraId="37DFB414" w14:textId="77777777" w:rsidR="00CE57C5" w:rsidRDefault="00CE57C5" w:rsidP="00DE6EA8">
      <w:pPr>
        <w:spacing w:after="0"/>
        <w:contextualSpacing/>
      </w:pPr>
    </w:p>
    <w:p w14:paraId="4FF99F39" w14:textId="16439550" w:rsidR="00C20C31" w:rsidRPr="00752C28" w:rsidRDefault="00CE57C5" w:rsidP="00DE6EA8">
      <w:pPr>
        <w:pStyle w:val="Heading3"/>
        <w:spacing w:before="0" w:after="0"/>
        <w:contextualSpacing/>
        <w:rPr>
          <w:sz w:val="24"/>
          <w:szCs w:val="28"/>
        </w:rPr>
      </w:pPr>
      <w:r>
        <w:rPr>
          <w:sz w:val="24"/>
          <w:szCs w:val="28"/>
        </w:rPr>
        <w:t>Medical Science</w:t>
      </w:r>
      <w:r w:rsidR="00E119E8">
        <w:rPr>
          <w:sz w:val="24"/>
          <w:szCs w:val="28"/>
        </w:rPr>
        <w:t>s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39C3CCE5" w:rsidR="00C20C31" w:rsidRDefault="00CE57C5" w:rsidP="00DE6EA8">
            <w:pPr>
              <w:spacing w:after="0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dical Science</w:t>
            </w:r>
            <w:r w:rsidR="00E119E8">
              <w:rPr>
                <w:b/>
                <w:bCs/>
              </w:rPr>
              <w:t>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</w:t>
            </w:r>
            <w:r w:rsidR="00FE0713">
              <w:rPr>
                <w:b/>
                <w:bCs/>
              </w:rPr>
              <w:t>0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DE6EA8">
            <w:pPr>
              <w:spacing w:after="0"/>
              <w:contextualSpacing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DE6EA8">
            <w:pPr>
              <w:spacing w:after="0"/>
              <w:contextualSpacing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DE6EA8">
            <w:pPr>
              <w:spacing w:after="0"/>
              <w:contextualSpacing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DE6EA8">
            <w:pPr>
              <w:spacing w:after="0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DE6EA8">
            <w:pPr>
              <w:spacing w:after="0"/>
              <w:contextualSpacing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DE6EA8">
            <w:pPr>
              <w:spacing w:after="0"/>
              <w:contextualSpacing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DE6EA8">
            <w:pPr>
              <w:spacing w:after="0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DE6EA8">
            <w:pPr>
              <w:spacing w:after="0"/>
              <w:contextualSpacing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DE6EA8">
            <w:pPr>
              <w:spacing w:after="0"/>
              <w:contextualSpacing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DE6EA8">
            <w:pPr>
              <w:spacing w:after="0"/>
              <w:contextualSpacing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0D6FF82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1B8F1D13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5C5B2AE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B9E997C" w14:textId="77777777" w:rsidTr="000B2C1D">
        <w:trPr>
          <w:cantSplit/>
        </w:trPr>
        <w:tc>
          <w:tcPr>
            <w:tcW w:w="3617" w:type="pct"/>
          </w:tcPr>
          <w:p w14:paraId="0F3C3C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14F4FDF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15BF5B0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6914BA4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3BAE67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0C2EFB33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89C63E" w14:textId="77777777" w:rsidTr="000B2C1D">
        <w:trPr>
          <w:cantSplit/>
        </w:trPr>
        <w:tc>
          <w:tcPr>
            <w:tcW w:w="3617" w:type="pct"/>
          </w:tcPr>
          <w:p w14:paraId="372E65F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0A09E037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37EB55A7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5A41BFE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6D0C9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313E4D81" w14:textId="77777777" w:rsidTr="000B2C1D">
        <w:trPr>
          <w:cantSplit/>
        </w:trPr>
        <w:tc>
          <w:tcPr>
            <w:tcW w:w="3617" w:type="pct"/>
          </w:tcPr>
          <w:p w14:paraId="4986FEE1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5AECED1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4E501552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14ECAB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C2FB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AB689B4" w14:textId="77777777" w:rsidTr="00CE57C5">
        <w:tc>
          <w:tcPr>
            <w:tcW w:w="3617" w:type="pct"/>
          </w:tcPr>
          <w:p w14:paraId="552AF42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6BE692E0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079D997C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4415D22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2B430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C90716" w14:textId="77777777" w:rsidTr="00CE57C5">
        <w:tc>
          <w:tcPr>
            <w:tcW w:w="3617" w:type="pct"/>
          </w:tcPr>
          <w:p w14:paraId="27CDA06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168F3303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0EA4B84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3E72D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DE6EA8" w:rsidRDefault="007257D8" w:rsidP="007257D8">
      <w:pPr>
        <w:spacing w:after="0"/>
      </w:pPr>
    </w:p>
    <w:p w14:paraId="1129BF2B" w14:textId="279834D3" w:rsidR="00CE57C5" w:rsidRPr="00752C28" w:rsidRDefault="00CE57C5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edical Science</w:t>
      </w:r>
      <w:r w:rsidR="00E119E8">
        <w:rPr>
          <w:sz w:val="24"/>
          <w:szCs w:val="28"/>
        </w:rPr>
        <w:t>s</w:t>
      </w:r>
      <w:r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9978C4C" w14:textId="152F4F02" w:rsidR="00CE57C5" w:rsidRDefault="00CE57C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edical Science</w:t>
            </w:r>
            <w:r w:rsidR="00E119E8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>
              <w:rPr>
                <w:b/>
                <w:bCs/>
              </w:rPr>
              <w:t>Requirements (</w:t>
            </w:r>
            <w:r w:rsidR="00FE0713">
              <w:rPr>
                <w:b/>
                <w:bCs/>
              </w:rPr>
              <w:t>6-8</w:t>
            </w:r>
            <w:r>
              <w:rPr>
                <w:b/>
                <w:bCs/>
              </w:rPr>
              <w:t xml:space="preserve"> Credits)</w:t>
            </w:r>
          </w:p>
          <w:p w14:paraId="3BF23506" w14:textId="5634A060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Medical Science Elective Options" w:history="1">
              <w:r w:rsidRPr="00A6264C">
                <w:rPr>
                  <w:rStyle w:val="Hyperlink"/>
                  <w:rFonts w:ascii="Times New Roman" w:hAnsi="Times New Roman"/>
                  <w:color w:val="0000FF"/>
                </w:rPr>
                <w:t>Medical Science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52F6B6B9" w:rsidR="00CE57C5" w:rsidRDefault="00FE071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cal Science</w:t>
            </w:r>
            <w:r w:rsidR="00E119E8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Elective (3-4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3E09C1C1" w14:textId="5DCCBD7C" w:rsidR="00FE0713" w:rsidRDefault="00FE071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cal Science</w:t>
            </w:r>
            <w:r w:rsidR="00E119E8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Elective (3-4cr)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DE6EA8" w:rsidRDefault="00CE57C5" w:rsidP="007257D8">
      <w:pPr>
        <w:spacing w:after="0"/>
        <w:rPr>
          <w:sz w:val="12"/>
          <w:szCs w:val="12"/>
        </w:rPr>
      </w:pPr>
    </w:p>
    <w:sectPr w:rsidR="00CE57C5" w:rsidRPr="00DE6EA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832BC"/>
    <w:rsid w:val="00290ABF"/>
    <w:rsid w:val="002946E6"/>
    <w:rsid w:val="002A2A2D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33F09"/>
    <w:rsid w:val="00842DBA"/>
    <w:rsid w:val="00880BBB"/>
    <w:rsid w:val="008B3424"/>
    <w:rsid w:val="008E3B42"/>
    <w:rsid w:val="008F4595"/>
    <w:rsid w:val="00902A5F"/>
    <w:rsid w:val="00930B20"/>
    <w:rsid w:val="009431D7"/>
    <w:rsid w:val="00987D73"/>
    <w:rsid w:val="009A4305"/>
    <w:rsid w:val="009A5368"/>
    <w:rsid w:val="009E320D"/>
    <w:rsid w:val="00A12A9C"/>
    <w:rsid w:val="00A5113C"/>
    <w:rsid w:val="00A52490"/>
    <w:rsid w:val="00A54351"/>
    <w:rsid w:val="00A6264C"/>
    <w:rsid w:val="00AA7C8C"/>
    <w:rsid w:val="00AE0437"/>
    <w:rsid w:val="00B26CAC"/>
    <w:rsid w:val="00B62751"/>
    <w:rsid w:val="00BA213D"/>
    <w:rsid w:val="00BE4E97"/>
    <w:rsid w:val="00BF6D7D"/>
    <w:rsid w:val="00BF7739"/>
    <w:rsid w:val="00C20C31"/>
    <w:rsid w:val="00CB6122"/>
    <w:rsid w:val="00CE57C5"/>
    <w:rsid w:val="00D421C1"/>
    <w:rsid w:val="00D54E6A"/>
    <w:rsid w:val="00D6459B"/>
    <w:rsid w:val="00D678A4"/>
    <w:rsid w:val="00D77D18"/>
    <w:rsid w:val="00D93917"/>
    <w:rsid w:val="00DE6EA8"/>
    <w:rsid w:val="00E119E8"/>
    <w:rsid w:val="00E32A00"/>
    <w:rsid w:val="00E415F7"/>
    <w:rsid w:val="00E441B3"/>
    <w:rsid w:val="00E55358"/>
    <w:rsid w:val="00E56E19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t-health-sciences-human-performance/allied-health/allied-health-major-with-a-concentration-in-medical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2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Medical Sciences</dc:title>
  <dc:subject/>
  <dc:creator>The University of Tampa</dc:creator>
  <cp:keywords>Unofficial, Degree, Planning, Worksheet, Major, BS, in, Allied, Health, Medical, Sciences, The, University, of, Tampa</cp:keywords>
  <dc:description/>
  <cp:lastModifiedBy>Asia Brown</cp:lastModifiedBy>
  <cp:revision>9</cp:revision>
  <dcterms:created xsi:type="dcterms:W3CDTF">2023-08-25T18:49:00Z</dcterms:created>
  <dcterms:modified xsi:type="dcterms:W3CDTF">2023-09-19T13:46:00Z</dcterms:modified>
  <cp:category/>
</cp:coreProperties>
</file>